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8A90C3" w14:textId="173E1874" w:rsidR="00834815" w:rsidRDefault="00D717D9">
      <w:r>
        <w:rPr>
          <w:noProof/>
        </w:rPr>
        <w:drawing>
          <wp:anchor distT="0" distB="0" distL="114300" distR="114300" simplePos="0" relativeHeight="251658240" behindDoc="1" locked="0" layoutInCell="1" allowOverlap="1" wp14:anchorId="0320F9DC" wp14:editId="6DBAC366">
            <wp:simplePos x="0" y="0"/>
            <wp:positionH relativeFrom="margin">
              <wp:posOffset>-129540</wp:posOffset>
            </wp:positionH>
            <wp:positionV relativeFrom="paragraph">
              <wp:posOffset>-434340</wp:posOffset>
            </wp:positionV>
            <wp:extent cx="4046220" cy="537972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6220" cy="5379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36164FE6" wp14:editId="459FB3B7">
            <wp:simplePos x="0" y="0"/>
            <wp:positionH relativeFrom="column">
              <wp:posOffset>-274321</wp:posOffset>
            </wp:positionH>
            <wp:positionV relativeFrom="paragraph">
              <wp:posOffset>5181600</wp:posOffset>
            </wp:positionV>
            <wp:extent cx="6828337" cy="4175061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7026" cy="41803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8348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NrYwMjMzMjQxMDFQ0lEKTi0uzszPAykwrAUAhBtwGywAAAA="/>
  </w:docVars>
  <w:rsids>
    <w:rsidRoot w:val="00D717D9"/>
    <w:rsid w:val="00834815"/>
    <w:rsid w:val="00D71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7DAD9C"/>
  <w15:chartTrackingRefBased/>
  <w15:docId w15:val="{DDAACDE1-7E29-4F01-8FC2-28DBDAC5F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Hassan</dc:creator>
  <cp:keywords/>
  <dc:description/>
  <cp:lastModifiedBy>Syed Hassan</cp:lastModifiedBy>
  <cp:revision>1</cp:revision>
  <dcterms:created xsi:type="dcterms:W3CDTF">2021-02-17T11:10:00Z</dcterms:created>
  <dcterms:modified xsi:type="dcterms:W3CDTF">2021-02-17T11:11:00Z</dcterms:modified>
</cp:coreProperties>
</file>